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3FAD3006"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Навчитись представляти телекомунікаційні мережі за допомогою матриць суміжності,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інцедентності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 та списку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ребер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, і оволодіти основними поняттями теорії графів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4E7F2552" w14:textId="77777777" w:rsidR="009E1808" w:rsidRPr="009E1808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Навчитись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ацюв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з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ям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уміжностей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:</w:t>
            </w:r>
          </w:p>
          <w:p w14:paraId="7EC7A004" w14:textId="49DD9D13" w:rsidR="009E1808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Запис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идум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)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ю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уміжності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орієнтованого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а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G</w:t>
            </w:r>
            <w:proofErr w:type="gram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={</w:t>
            </w:r>
            <w:proofErr w:type="gram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7,12}.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вес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її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у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лабораторний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кет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(</w:t>
            </w:r>
            <w:proofErr w:type="spellStart"/>
            <w:proofErr w:type="gram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оле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)</w:t>
            </w:r>
            <w:proofErr w:type="gram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та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обудув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ізуальне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едставлення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а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.</w:t>
            </w:r>
          </w:p>
          <w:p w14:paraId="057CCA7D" w14:textId="2A8081A7" w:rsidR="00F110BE" w:rsidRPr="007D4D12" w:rsidRDefault="00B758F5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EFAB8B7" wp14:editId="3667DD12">
                  <wp:extent cx="1905000" cy="4047137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0468" cy="405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val="en-US"/>
              </w:rPr>
              <w:drawing>
                <wp:inline distT="0" distB="0" distL="0" distR="0" wp14:anchorId="5A02881B" wp14:editId="3C49F9DA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E6C1F5" w14:textId="6B986810"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14:paraId="474C05F9" w14:textId="59E6FFBC"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14:paraId="344A4B57" w14:textId="2F16AD6D"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ля того щоб у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граф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з’явилися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iзольован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и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идалити ребро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5176FC4" w14:textId="0488029B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14:paraId="0F276BC0" w14:textId="00CA051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так, то змінивши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чи можна це усунути;</w:t>
            </w:r>
          </w:p>
          <w:p w14:paraId="78EE59A2" w14:textId="0CBAEAA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14:paraId="6AF18892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AFBE3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20CEB" w14:textId="77777777"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14:paraId="58A58EDE" w14:textId="77777777"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14:paraId="0655A2D2" w14:textId="387BB152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14:paraId="1E540877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AA42B" w14:textId="1453244E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Чи існує в графі цикл обходу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 (цикл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Єйлера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6478BDD1" w14:textId="025F9D6E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щоб даний цикл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iснував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5 i 7</w:t>
            </w:r>
          </w:p>
          <w:p w14:paraId="0716DD9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E8D342" w14:textId="54A4902A"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обудувати доповнення (обернений) графа G.</w:t>
            </w:r>
          </w:p>
          <w:p w14:paraId="483B6E34" w14:textId="79BDE5FA"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18AEBC0" wp14:editId="4982DE25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C9C30" w14:textId="70CF7CBF"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14:paraId="1D3B7F2D" w14:textId="73D7FED3" w:rsidR="009F705D" w:rsidRPr="009F705D" w:rsidRDefault="00B758F5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057E60E" wp14:editId="013216D8">
                  <wp:extent cx="2040467" cy="3777392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48" cy="3791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705D">
              <w:rPr>
                <w:noProof/>
                <w:lang w:val="en-US"/>
              </w:rPr>
              <w:drawing>
                <wp:inline distT="0" distB="0" distL="0" distR="0" wp14:anchorId="449EF9F9" wp14:editId="21E88E11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B9B6DC" w14:textId="77777777"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14:paraId="20257333" w14:textId="5A297DB4"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 xml:space="preserve">матриці </w:t>
            </w:r>
            <w:proofErr w:type="spellStart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0D24A5FA" w14:textId="013A0208" w:rsidR="001D0A08" w:rsidRPr="00B758F5" w:rsidRDefault="00A068D1" w:rsidP="00B758F5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FED836A" wp14:editId="65D769C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A2661E" w14:textId="603B0358" w:rsidR="00C72EBB" w:rsidRPr="00C72EBB" w:rsidRDefault="00C72EBB" w:rsidP="00C72EBB">
            <w:pPr>
              <w:rPr>
                <w:noProof/>
                <w:lang w:val="en-US"/>
              </w:rPr>
            </w:pPr>
          </w:p>
          <w:p w14:paraId="296CFCE7" w14:textId="22EB22CA" w:rsidR="009F705D" w:rsidRDefault="00C72EBB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D860771" wp14:editId="3874852F">
                  <wp:extent cx="2954867" cy="2686642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23698" t="31718" r="25721" b="33792"/>
                          <a:stretch/>
                        </pic:blipFill>
                        <pic:spPr bwMode="auto">
                          <a:xfrm>
                            <a:off x="0" y="0"/>
                            <a:ext cx="2958571" cy="2690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727995" w14:textId="77777777"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14:paraId="02E43B71" w14:textId="08C90923"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елементи над головною </w:t>
            </w: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дiагоналлю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перетворюємо в 0</w:t>
            </w:r>
          </w:p>
          <w:p w14:paraId="3002ABBE" w14:textId="6A28F29E" w:rsidR="00EA7877" w:rsidRPr="00EA7877" w:rsidRDefault="00A068D1" w:rsidP="00EA787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55DB34" wp14:editId="0FC700B5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A28A28" w14:textId="4C8BF354" w:rsidR="00A068D1" w:rsidRDefault="00EA7877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81201ED" wp14:editId="709276C4">
                  <wp:extent cx="2929467" cy="3117033"/>
                  <wp:effectExtent l="0" t="0" r="4445" b="762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17198" t="26655" r="21014" b="24042"/>
                          <a:stretch/>
                        </pic:blipFill>
                        <pic:spPr bwMode="auto">
                          <a:xfrm>
                            <a:off x="0" y="0"/>
                            <a:ext cx="2953230" cy="3142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F5FAC2" w14:textId="4FD96BAE"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За допомогою лабораторного макету побудувати випадковий орієнтований граф G={5,10} та записати його матрицю 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відповідностей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інцедентності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6304D471" w14:textId="435A1767" w:rsidR="00A63ED0" w:rsidRPr="00A63ED0" w:rsidRDefault="00C72EBB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2409EDC" wp14:editId="341B52F6">
                  <wp:extent cx="1905000" cy="3286125"/>
                  <wp:effectExtent l="0" t="0" r="0" b="952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286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686CDD" w14:textId="77777777" w:rsidR="00F641BD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Як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з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і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ідповідностей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ожна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изначит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тупінь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кожної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ершин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?</w:t>
            </w:r>
          </w:p>
          <w:p w14:paraId="55DA1230" w14:textId="221698DE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Ступiнь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ершин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изначається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кiлькiстю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ребер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якi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з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неї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ходять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иходять</w:t>
            </w:r>
            <w:proofErr w:type="spellEnd"/>
          </w:p>
          <w:p w14:paraId="57F33106" w14:textId="77777777" w:rsidR="00F641BD" w:rsidRP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29F891C2" w14:textId="4E039A1C" w:rsidR="00F641BD" w:rsidRPr="00F641BD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Задано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G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та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M.</w:t>
            </w:r>
          </w:p>
          <w:p w14:paraId="6316E6FD" w14:textId="77777777" w:rsidR="00F641BD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Записат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їх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і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уміжності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та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обудуват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ічне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едставлення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.</w:t>
            </w:r>
          </w:p>
          <w:p w14:paraId="6FFF3F56" w14:textId="790E834C" w:rsidR="001D0A08" w:rsidRPr="00EA7877" w:rsidRDefault="00F641BD" w:rsidP="00EA7877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proofErr w:type="gram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={</w:t>
            </w:r>
            <w:proofErr w:type="gram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(5,1), (6,1),(2,3), (3,4), (2,6),(3,6),(5,6),(1,7),(2,7),(3,7),(4,7),(6,7)}</w:t>
            </w:r>
          </w:p>
          <w:p w14:paraId="3A653A1E" w14:textId="77777777" w:rsidR="00EA7877" w:rsidRDefault="00EA7877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72C35422" w14:textId="77777777" w:rsidR="00EA7877" w:rsidRDefault="00EA7877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5831D7EF" w14:textId="42D497B0" w:rsidR="00F641BD" w:rsidRP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 w:rsidR="00EA7877">
              <w:rPr>
                <w:noProof/>
                <w:lang w:val="en-US"/>
              </w:rPr>
              <w:drawing>
                <wp:inline distT="0" distB="0" distL="0" distR="0" wp14:anchorId="70CC0D81" wp14:editId="3CCB8303">
                  <wp:extent cx="1769534" cy="2653679"/>
                  <wp:effectExtent l="0" t="0" r="2540" b="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18347" t="25988" r="27370" b="12965"/>
                          <a:stretch/>
                        </pic:blipFill>
                        <pic:spPr bwMode="auto">
                          <a:xfrm>
                            <a:off x="0" y="0"/>
                            <a:ext cx="1780581" cy="26702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6A160372" wp14:editId="698F0D5E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CD687A" w14:textId="6A0C21C6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6E788BFB" w14:textId="219F2155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70CE8B2C" w14:textId="3EBE1A42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0AE6FC7A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5A708060" w14:textId="65D1D39B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орiєнтований</w:t>
            </w:r>
            <w:proofErr w:type="spellEnd"/>
          </w:p>
          <w:p w14:paraId="28F9DB96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69D4DF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Яка кількість вершин V т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545F9D20" w14:textId="1E4AE1B3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14:paraId="731BBBE0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0365C2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3F636DD0" w14:textId="2459054F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має вершина 7, вон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</w:p>
          <w:p w14:paraId="64789017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C9FCC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07D19B74" w14:textId="77777777"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2E08D5" w14:textId="77777777"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42E2E7C" wp14:editId="7ABA038A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67E5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27A965F0" w14:textId="471068C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28B8609C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5F11E5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0E3E5423" w14:textId="441504A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082E834F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010D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542E937" w14:textId="3901D639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F9A60B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3BD4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36118FF" w14:textId="47FD165D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F08BE23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7313D7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62CCF1C0" w14:textId="0EED91DB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р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транспонуванн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напрямк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омiняються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ншу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сторону.</w:t>
            </w:r>
          </w:p>
          <w:p w14:paraId="6B633A00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B4F760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14:paraId="56DE8F1F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14:paraId="77164622" w14:textId="77777777"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14:paraId="338931E5" w14:textId="77777777"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14:paraId="13B45AC7" w14:textId="77777777"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14:paraId="33976DD9" w14:textId="1D30A47E" w:rsidR="00F641BD" w:rsidRDefault="00EA7877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E2347F8" wp14:editId="5A8CD8E6">
                  <wp:extent cx="1871133" cy="2127251"/>
                  <wp:effectExtent l="0" t="0" r="0" b="635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23060" t="32579" r="18333" b="17455"/>
                          <a:stretch/>
                        </pic:blipFill>
                        <pic:spPr bwMode="auto">
                          <a:xfrm>
                            <a:off x="0" y="0"/>
                            <a:ext cx="1889624" cy="21482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val="en-US"/>
              </w:rPr>
              <w:drawing>
                <wp:inline distT="0" distB="0" distL="0" distR="0" wp14:anchorId="106C2B35" wp14:editId="2A1FB35C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EE15F2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D1380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495EC55F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еорiєнтований</w:t>
            </w:r>
            <w:proofErr w:type="spellEnd"/>
          </w:p>
          <w:p w14:paraId="53C6B822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92DC67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Яка кількість вершин V т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47D497D4" w14:textId="50F8C0A5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14:paraId="41D1865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CA2A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4B97FC9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мають вершини 2 та 5 , вон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4</w:t>
            </w:r>
          </w:p>
          <w:p w14:paraId="20C106B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2C661D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4A563E20" w14:textId="30CA7E06"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516D24" w14:textId="76698F47"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F277459" wp14:editId="47A740B1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CF39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02CEBF7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5094C29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A5D85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20E2A46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31CA3BF8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6B5B2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F95D57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2C1E3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8EE1F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1809CD9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E0E06E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C80A0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4AAA93D9" w14:textId="454F3B63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1C152B6B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B32146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CEE38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2666AB" w14:textId="7F107888"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2A2EBFC1" w:rsidR="004B727D" w:rsidRPr="004B727D" w:rsidRDefault="00EA7877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тягом</w:t>
            </w:r>
            <w:bookmarkStart w:id="0" w:name="_GoBack"/>
            <w:bookmarkEnd w:id="0"/>
            <w:r w:rsidR="00A11875">
              <w:rPr>
                <w:rFonts w:ascii="Times New Roman" w:hAnsi="Times New Roman" w:cs="Times New Roman"/>
                <w:sz w:val="20"/>
                <w:szCs w:val="20"/>
              </w:rPr>
              <w:t xml:space="preserve"> виконання даної лабораторної роботи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представлення телекомунікаційних мереж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</w:t>
            </w:r>
            <w:proofErr w:type="spellStart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інцедентно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сті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списку </w:t>
            </w:r>
            <w:proofErr w:type="spellStart"/>
            <w:r w:rsidR="00A845A4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</w:t>
            </w:r>
            <w:proofErr w:type="spellStart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виникло</w:t>
            </w:r>
            <w:proofErr w:type="spellEnd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вдалося виконати всі поставлені завдання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24"/>
      <w:footerReference w:type="default" r:id="rId25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333AD9" w14:textId="77777777" w:rsidR="00F56D86" w:rsidRDefault="00F56D86" w:rsidP="00FC2C96">
      <w:pPr>
        <w:spacing w:after="0" w:line="240" w:lineRule="auto"/>
      </w:pPr>
      <w:r>
        <w:separator/>
      </w:r>
    </w:p>
  </w:endnote>
  <w:endnote w:type="continuationSeparator" w:id="0">
    <w:p w14:paraId="227F9004" w14:textId="77777777" w:rsidR="00F56D86" w:rsidRDefault="00F56D86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E8E32A" w14:textId="77777777" w:rsidR="00F56D86" w:rsidRDefault="00F56D86" w:rsidP="00FC2C96">
      <w:pPr>
        <w:spacing w:after="0" w:line="240" w:lineRule="auto"/>
      </w:pPr>
      <w:r>
        <w:separator/>
      </w:r>
    </w:p>
  </w:footnote>
  <w:footnote w:type="continuationSeparator" w:id="0">
    <w:p w14:paraId="30B09BF0" w14:textId="77777777" w:rsidR="00F56D86" w:rsidRDefault="00F56D86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0C4F4C17"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46BB8013" w:rsidR="001838E5" w:rsidRPr="001838E5" w:rsidRDefault="00C72EBB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Шах О</w:t>
          </w:r>
          <w:r w:rsidR="0060550E">
            <w:rPr>
              <w:rFonts w:ascii="Times New Roman" w:hAnsi="Times New Roman" w:cs="Times New Roman"/>
              <w:sz w:val="24"/>
              <w:szCs w:val="24"/>
            </w:rPr>
            <w:t>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1D0A08"/>
    <w:rsid w:val="00201FD7"/>
    <w:rsid w:val="002862CB"/>
    <w:rsid w:val="002A5145"/>
    <w:rsid w:val="002B5404"/>
    <w:rsid w:val="00316901"/>
    <w:rsid w:val="004B727D"/>
    <w:rsid w:val="004E20F2"/>
    <w:rsid w:val="00510EB8"/>
    <w:rsid w:val="005562EC"/>
    <w:rsid w:val="0060550E"/>
    <w:rsid w:val="00731A73"/>
    <w:rsid w:val="007B21AE"/>
    <w:rsid w:val="007D4D12"/>
    <w:rsid w:val="007F052A"/>
    <w:rsid w:val="007F4826"/>
    <w:rsid w:val="00831306"/>
    <w:rsid w:val="00844E00"/>
    <w:rsid w:val="00892E53"/>
    <w:rsid w:val="008D33A4"/>
    <w:rsid w:val="009E1808"/>
    <w:rsid w:val="009F705D"/>
    <w:rsid w:val="00A068D1"/>
    <w:rsid w:val="00A11875"/>
    <w:rsid w:val="00A63ED0"/>
    <w:rsid w:val="00A845A4"/>
    <w:rsid w:val="00B740EE"/>
    <w:rsid w:val="00B758F5"/>
    <w:rsid w:val="00C72EBB"/>
    <w:rsid w:val="00C82772"/>
    <w:rsid w:val="00D61AA3"/>
    <w:rsid w:val="00D767E2"/>
    <w:rsid w:val="00EA7877"/>
    <w:rsid w:val="00ED0546"/>
    <w:rsid w:val="00EF0C82"/>
    <w:rsid w:val="00F110BE"/>
    <w:rsid w:val="00F56D86"/>
    <w:rsid w:val="00F641BD"/>
    <w:rsid w:val="00FA1D13"/>
    <w:rsid w:val="00FB414B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C1CDC-3425-46F6-B34D-165CEDE83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09</Words>
  <Characters>3477</Characters>
  <Application>Microsoft Office Word</Application>
  <DocSecurity>0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4</cp:revision>
  <dcterms:created xsi:type="dcterms:W3CDTF">2020-05-12T22:05:00Z</dcterms:created>
  <dcterms:modified xsi:type="dcterms:W3CDTF">2020-05-12T22:19:00Z</dcterms:modified>
</cp:coreProperties>
</file>